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DF8ED4" w14:textId="77777777" w:rsidR="005D34E7" w:rsidRDefault="005D34E7" w:rsidP="005D34E7">
      <w:pPr>
        <w:jc w:val="both"/>
        <w:rPr>
          <w:rFonts w:cs="Arial"/>
          <w:b/>
          <w:sz w:val="22"/>
          <w:szCs w:val="22"/>
          <w:lang w:val="en-AU"/>
        </w:rPr>
      </w:pPr>
      <w:r w:rsidRPr="00CB7550">
        <w:rPr>
          <w:rFonts w:cs="Arial"/>
          <w:b/>
          <w:sz w:val="22"/>
          <w:szCs w:val="22"/>
          <w:lang w:val="en-AU"/>
        </w:rPr>
        <w:t>1</w:t>
      </w:r>
      <w:r w:rsidRPr="00CB7550">
        <w:rPr>
          <w:rFonts w:cs="Arial"/>
          <w:b/>
          <w:sz w:val="22"/>
          <w:szCs w:val="22"/>
          <w:lang w:val="en-AU"/>
        </w:rPr>
        <w:tab/>
        <w:t xml:space="preserve">Opening </w:t>
      </w:r>
      <w:r>
        <w:rPr>
          <w:rFonts w:cs="Arial"/>
          <w:b/>
          <w:sz w:val="22"/>
          <w:szCs w:val="22"/>
          <w:lang w:val="en-AU"/>
        </w:rPr>
        <w:t>and welcoming by the Chair</w:t>
      </w:r>
    </w:p>
    <w:p w14:paraId="5C772BF0" w14:textId="7EFA7797" w:rsidR="005D34E7" w:rsidRDefault="005D34E7" w:rsidP="00D50CD4">
      <w:pPr>
        <w:pStyle w:val="Default"/>
        <w:ind w:left="720"/>
      </w:pPr>
      <w:r>
        <w:rPr>
          <w:rFonts w:cs="Arial"/>
          <w:bCs/>
          <w:sz w:val="22"/>
          <w:szCs w:val="22"/>
        </w:rPr>
        <w:t>The meeting opened at 6:0</w:t>
      </w:r>
      <w:r w:rsidR="007E0363">
        <w:rPr>
          <w:rFonts w:cs="Arial"/>
          <w:bCs/>
          <w:sz w:val="22"/>
          <w:szCs w:val="22"/>
        </w:rPr>
        <w:t>2</w:t>
      </w:r>
      <w:r>
        <w:rPr>
          <w:rFonts w:cs="Arial"/>
          <w:bCs/>
          <w:sz w:val="22"/>
          <w:szCs w:val="22"/>
        </w:rPr>
        <w:t>pm</w:t>
      </w:r>
      <w:r w:rsidR="0076465B">
        <w:rPr>
          <w:rFonts w:cs="Arial"/>
          <w:bCs/>
          <w:sz w:val="22"/>
          <w:szCs w:val="22"/>
        </w:rPr>
        <w:t xml:space="preserve"> via Zoom</w:t>
      </w:r>
      <w:r>
        <w:rPr>
          <w:rFonts w:cs="Arial"/>
          <w:bCs/>
          <w:sz w:val="22"/>
          <w:szCs w:val="22"/>
        </w:rPr>
        <w:t>. The Board Chair, be</w:t>
      </w:r>
      <w:r w:rsidR="007E0363">
        <w:rPr>
          <w:rFonts w:cs="Arial"/>
          <w:bCs/>
          <w:sz w:val="22"/>
          <w:szCs w:val="22"/>
        </w:rPr>
        <w:t>ing</w:t>
      </w:r>
      <w:r>
        <w:rPr>
          <w:rFonts w:cs="Arial"/>
          <w:bCs/>
          <w:sz w:val="22"/>
          <w:szCs w:val="22"/>
        </w:rPr>
        <w:t xml:space="preserve"> present, chaired the meeting and acknowledged that a quorum was present. </w:t>
      </w:r>
    </w:p>
    <w:p w14:paraId="62DD769E" w14:textId="77777777" w:rsidR="005D34E7" w:rsidRDefault="005D34E7" w:rsidP="00D50CD4">
      <w:pPr>
        <w:pStyle w:val="Default"/>
        <w:ind w:left="720"/>
      </w:pPr>
    </w:p>
    <w:p w14:paraId="755DB59A" w14:textId="39967392" w:rsidR="007E0363" w:rsidRPr="00F546BD" w:rsidRDefault="005D34E7" w:rsidP="00D50CD4">
      <w:pPr>
        <w:pStyle w:val="Default"/>
        <w:ind w:left="720"/>
        <w:rPr>
          <w:sz w:val="22"/>
          <w:szCs w:val="22"/>
        </w:rPr>
      </w:pPr>
      <w:r w:rsidRPr="00F546BD">
        <w:rPr>
          <w:sz w:val="22"/>
          <w:szCs w:val="22"/>
        </w:rPr>
        <w:t xml:space="preserve">In attendance: Russel Barnier (Chair), Terry Westaway, Jo Burgess, </w:t>
      </w:r>
      <w:r w:rsidR="00D50CD4">
        <w:rPr>
          <w:sz w:val="22"/>
          <w:szCs w:val="22"/>
        </w:rPr>
        <w:t xml:space="preserve">Steve Cooper, </w:t>
      </w:r>
      <w:r w:rsidRPr="00F546BD">
        <w:rPr>
          <w:sz w:val="22"/>
          <w:szCs w:val="22"/>
        </w:rPr>
        <w:t xml:space="preserve">David Hanna, Pam </w:t>
      </w:r>
      <w:proofErr w:type="spellStart"/>
      <w:r w:rsidRPr="00F546BD">
        <w:rPr>
          <w:sz w:val="22"/>
          <w:szCs w:val="22"/>
        </w:rPr>
        <w:t>Milley</w:t>
      </w:r>
      <w:proofErr w:type="spellEnd"/>
      <w:r w:rsidRPr="00F546BD">
        <w:rPr>
          <w:sz w:val="22"/>
          <w:szCs w:val="22"/>
        </w:rPr>
        <w:t>, Marlene Hammer</w:t>
      </w:r>
      <w:r w:rsidR="00B501A0" w:rsidRPr="00F546BD">
        <w:rPr>
          <w:sz w:val="22"/>
          <w:szCs w:val="22"/>
        </w:rPr>
        <w:t xml:space="preserve">, </w:t>
      </w:r>
      <w:r w:rsidRPr="00D420DC">
        <w:rPr>
          <w:sz w:val="22"/>
          <w:szCs w:val="22"/>
        </w:rPr>
        <w:t xml:space="preserve">Laurie </w:t>
      </w:r>
      <w:r w:rsidR="00D420DC">
        <w:rPr>
          <w:sz w:val="22"/>
          <w:szCs w:val="22"/>
        </w:rPr>
        <w:t>Fitzgerald</w:t>
      </w:r>
      <w:r w:rsidR="006212F4">
        <w:rPr>
          <w:sz w:val="22"/>
          <w:szCs w:val="22"/>
        </w:rPr>
        <w:t>,</w:t>
      </w:r>
      <w:r w:rsidR="00501D5E">
        <w:rPr>
          <w:sz w:val="22"/>
          <w:szCs w:val="22"/>
        </w:rPr>
        <w:t xml:space="preserve"> </w:t>
      </w:r>
      <w:r w:rsidR="007E0363">
        <w:rPr>
          <w:sz w:val="22"/>
          <w:szCs w:val="22"/>
        </w:rPr>
        <w:t xml:space="preserve">Sarah Foster </w:t>
      </w:r>
    </w:p>
    <w:p w14:paraId="11D413C0" w14:textId="77777777" w:rsidR="005D34E7" w:rsidRPr="00CB7550" w:rsidRDefault="005D34E7" w:rsidP="00E262BA">
      <w:pPr>
        <w:jc w:val="both"/>
        <w:rPr>
          <w:rFonts w:cs="Arial"/>
          <w:b/>
          <w:sz w:val="22"/>
          <w:szCs w:val="22"/>
          <w:lang w:val="en-AU"/>
        </w:rPr>
      </w:pPr>
    </w:p>
    <w:p w14:paraId="10067595" w14:textId="77777777" w:rsidR="005D34E7" w:rsidRDefault="005D34E7" w:rsidP="00E262BA">
      <w:pPr>
        <w:jc w:val="both"/>
        <w:rPr>
          <w:rFonts w:cs="Arial"/>
          <w:b/>
          <w:sz w:val="22"/>
          <w:szCs w:val="22"/>
          <w:lang w:val="en-AU"/>
        </w:rPr>
      </w:pPr>
      <w:r w:rsidRPr="00CB7550">
        <w:rPr>
          <w:rFonts w:cs="Arial"/>
          <w:b/>
          <w:sz w:val="22"/>
          <w:szCs w:val="22"/>
          <w:lang w:val="en-AU"/>
        </w:rPr>
        <w:t>2</w:t>
      </w:r>
      <w:r>
        <w:rPr>
          <w:rFonts w:cs="Arial"/>
          <w:b/>
          <w:sz w:val="22"/>
          <w:szCs w:val="22"/>
          <w:lang w:val="en-AU"/>
        </w:rPr>
        <w:t xml:space="preserve">            </w:t>
      </w:r>
      <w:r w:rsidRPr="00CB7550">
        <w:rPr>
          <w:rFonts w:cs="Arial"/>
          <w:b/>
          <w:sz w:val="22"/>
          <w:szCs w:val="22"/>
          <w:lang w:val="en-AU"/>
        </w:rPr>
        <w:t>Apologies</w:t>
      </w:r>
    </w:p>
    <w:p w14:paraId="62D99DE2" w14:textId="53E277DD" w:rsidR="005D34E7" w:rsidRPr="00E81698" w:rsidRDefault="005D34E7" w:rsidP="00E262BA">
      <w:pPr>
        <w:jc w:val="both"/>
        <w:rPr>
          <w:rFonts w:cs="Arial"/>
          <w:bCs/>
          <w:sz w:val="22"/>
          <w:szCs w:val="22"/>
          <w:lang w:val="en-AU"/>
        </w:rPr>
      </w:pPr>
      <w:r>
        <w:rPr>
          <w:rFonts w:cs="Arial"/>
          <w:b/>
          <w:sz w:val="22"/>
          <w:szCs w:val="22"/>
          <w:lang w:val="en-AU"/>
        </w:rPr>
        <w:tab/>
      </w:r>
      <w:r w:rsidR="007E0363">
        <w:rPr>
          <w:rFonts w:cs="Arial"/>
          <w:bCs/>
          <w:sz w:val="22"/>
          <w:szCs w:val="22"/>
          <w:lang w:val="en-AU"/>
        </w:rPr>
        <w:t>Robyn Dalton</w:t>
      </w:r>
    </w:p>
    <w:p w14:paraId="518ACF40" w14:textId="77777777" w:rsidR="005D34E7" w:rsidRDefault="005D34E7" w:rsidP="00E262BA">
      <w:pPr>
        <w:jc w:val="both"/>
        <w:rPr>
          <w:rFonts w:cs="Arial"/>
          <w:b/>
          <w:sz w:val="22"/>
          <w:szCs w:val="22"/>
          <w:lang w:val="en-AU"/>
        </w:rPr>
      </w:pPr>
    </w:p>
    <w:p w14:paraId="553DB685" w14:textId="0B1EC3CB" w:rsidR="005D34E7" w:rsidRDefault="005D34E7" w:rsidP="00E262BA">
      <w:pPr>
        <w:jc w:val="both"/>
        <w:rPr>
          <w:rFonts w:cs="Arial"/>
          <w:b/>
          <w:sz w:val="22"/>
          <w:szCs w:val="22"/>
          <w:lang w:val="en-AU"/>
        </w:rPr>
      </w:pPr>
      <w:r>
        <w:rPr>
          <w:rFonts w:cs="Arial"/>
          <w:b/>
          <w:sz w:val="22"/>
          <w:szCs w:val="22"/>
          <w:lang w:val="en-AU"/>
        </w:rPr>
        <w:t>3</w:t>
      </w:r>
      <w:r w:rsidRPr="0092513D">
        <w:rPr>
          <w:rFonts w:cs="Arial"/>
          <w:b/>
          <w:sz w:val="22"/>
          <w:szCs w:val="22"/>
          <w:lang w:val="en-AU"/>
        </w:rPr>
        <w:tab/>
      </w:r>
      <w:r>
        <w:rPr>
          <w:rFonts w:cs="Arial"/>
          <w:b/>
          <w:sz w:val="22"/>
          <w:szCs w:val="22"/>
          <w:lang w:val="en-AU"/>
        </w:rPr>
        <w:t>Minutes of 202</w:t>
      </w:r>
      <w:r w:rsidR="007E0363">
        <w:rPr>
          <w:rFonts w:cs="Arial"/>
          <w:b/>
          <w:sz w:val="22"/>
          <w:szCs w:val="22"/>
          <w:lang w:val="en-AU"/>
        </w:rPr>
        <w:t>1</w:t>
      </w:r>
      <w:r>
        <w:rPr>
          <w:rFonts w:cs="Arial"/>
          <w:b/>
          <w:sz w:val="22"/>
          <w:szCs w:val="22"/>
          <w:lang w:val="en-AU"/>
        </w:rPr>
        <w:t xml:space="preserve"> AGM for noting. </w:t>
      </w:r>
    </w:p>
    <w:p w14:paraId="3B8FF837" w14:textId="77777777" w:rsidR="005D34E7" w:rsidRPr="00812CD3" w:rsidRDefault="005D34E7" w:rsidP="00E262BA">
      <w:pPr>
        <w:ind w:left="709"/>
        <w:jc w:val="both"/>
        <w:rPr>
          <w:rFonts w:cs="Arial"/>
          <w:bCs/>
          <w:sz w:val="22"/>
          <w:szCs w:val="22"/>
          <w:lang w:val="en-AU"/>
        </w:rPr>
      </w:pPr>
      <w:r>
        <w:rPr>
          <w:rFonts w:cs="Arial"/>
          <w:bCs/>
          <w:sz w:val="22"/>
          <w:szCs w:val="22"/>
          <w:lang w:val="en-AU"/>
        </w:rPr>
        <w:t xml:space="preserve">The minutes of the previous annual general meeting were noted. </w:t>
      </w:r>
    </w:p>
    <w:p w14:paraId="1D321F0A" w14:textId="77777777" w:rsidR="005D34E7" w:rsidRPr="00CB7550" w:rsidRDefault="005D34E7" w:rsidP="00E262BA">
      <w:pPr>
        <w:jc w:val="both"/>
        <w:rPr>
          <w:rFonts w:cs="Arial"/>
          <w:b/>
          <w:sz w:val="22"/>
          <w:szCs w:val="22"/>
          <w:lang w:val="en-AU"/>
        </w:rPr>
      </w:pPr>
    </w:p>
    <w:p w14:paraId="26DD79EF" w14:textId="77777777" w:rsidR="005D34E7" w:rsidRDefault="005D34E7" w:rsidP="00E262BA">
      <w:pPr>
        <w:jc w:val="both"/>
        <w:rPr>
          <w:rFonts w:cs="Arial"/>
          <w:b/>
          <w:sz w:val="22"/>
          <w:szCs w:val="22"/>
          <w:lang w:val="en-AU"/>
        </w:rPr>
      </w:pPr>
      <w:r>
        <w:rPr>
          <w:rFonts w:cs="Arial"/>
          <w:b/>
          <w:sz w:val="22"/>
          <w:szCs w:val="22"/>
          <w:lang w:val="en-AU"/>
        </w:rPr>
        <w:t>4</w:t>
      </w:r>
      <w:r w:rsidRPr="00CB7550">
        <w:rPr>
          <w:rFonts w:cs="Arial"/>
          <w:b/>
          <w:sz w:val="22"/>
          <w:szCs w:val="22"/>
          <w:lang w:val="en-AU"/>
        </w:rPr>
        <w:tab/>
      </w:r>
      <w:r>
        <w:rPr>
          <w:rFonts w:cs="Arial"/>
          <w:b/>
          <w:sz w:val="22"/>
          <w:szCs w:val="22"/>
          <w:lang w:val="en-AU"/>
        </w:rPr>
        <w:t>Review of Activities (Chairman and GM)</w:t>
      </w:r>
    </w:p>
    <w:p w14:paraId="199B7B40" w14:textId="454DCAF6" w:rsidR="005D34E7" w:rsidRDefault="005D34E7" w:rsidP="00E262BA">
      <w:pPr>
        <w:pStyle w:val="Default"/>
        <w:jc w:val="both"/>
        <w:rPr>
          <w:sz w:val="22"/>
          <w:szCs w:val="22"/>
        </w:rPr>
      </w:pPr>
      <w:r>
        <w:rPr>
          <w:rFonts w:cs="Arial"/>
          <w:b/>
          <w:sz w:val="22"/>
          <w:szCs w:val="22"/>
        </w:rPr>
        <w:tab/>
      </w:r>
      <w:r>
        <w:rPr>
          <w:sz w:val="22"/>
          <w:szCs w:val="22"/>
        </w:rPr>
        <w:t xml:space="preserve">The Report on the year’s activities was presented by the Chair. </w:t>
      </w:r>
    </w:p>
    <w:p w14:paraId="54700AD2" w14:textId="76AE619C" w:rsidR="006212F4" w:rsidRDefault="006212F4" w:rsidP="0076465B">
      <w:pPr>
        <w:pStyle w:val="Default"/>
        <w:ind w:left="720"/>
        <w:rPr>
          <w:sz w:val="22"/>
          <w:szCs w:val="22"/>
        </w:rPr>
      </w:pPr>
      <w:r>
        <w:rPr>
          <w:sz w:val="22"/>
          <w:szCs w:val="22"/>
        </w:rPr>
        <w:t>Highlights being The Be. Bendigo Business Excellence awards, nominated for two awards. Finalist of Community Minded category. Winner of the Heath and Care Category,</w:t>
      </w:r>
    </w:p>
    <w:p w14:paraId="1AE3897F" w14:textId="11F8A518" w:rsidR="006212F4" w:rsidRDefault="006212F4" w:rsidP="006212F4">
      <w:pPr>
        <w:pStyle w:val="Default"/>
        <w:ind w:left="720"/>
        <w:jc w:val="both"/>
        <w:rPr>
          <w:sz w:val="22"/>
          <w:szCs w:val="22"/>
        </w:rPr>
      </w:pPr>
      <w:r>
        <w:rPr>
          <w:sz w:val="22"/>
          <w:szCs w:val="22"/>
        </w:rPr>
        <w:t>Eaglehawk Fire Brigade Community recognition award.</w:t>
      </w:r>
    </w:p>
    <w:p w14:paraId="0AE24597" w14:textId="77777777" w:rsidR="00687969" w:rsidRPr="00E81698" w:rsidRDefault="00687969" w:rsidP="006212F4">
      <w:pPr>
        <w:pStyle w:val="Default"/>
        <w:ind w:left="720"/>
        <w:jc w:val="both"/>
      </w:pPr>
    </w:p>
    <w:p w14:paraId="7CD40D47" w14:textId="3EBECF16" w:rsidR="005D34E7" w:rsidRPr="00CD2B70" w:rsidRDefault="005D34E7" w:rsidP="0076465B">
      <w:pPr>
        <w:ind w:left="720"/>
        <w:rPr>
          <w:rFonts w:cs="Arial"/>
          <w:bCs/>
          <w:sz w:val="22"/>
          <w:szCs w:val="22"/>
          <w:lang w:val="en-AU"/>
        </w:rPr>
      </w:pPr>
      <w:r>
        <w:rPr>
          <w:sz w:val="22"/>
          <w:szCs w:val="22"/>
        </w:rPr>
        <w:t xml:space="preserve">The General Manager delivered a report for the year and </w:t>
      </w:r>
      <w:r w:rsidR="00D50CD4">
        <w:rPr>
          <w:sz w:val="22"/>
          <w:szCs w:val="22"/>
        </w:rPr>
        <w:t xml:space="preserve">joined the Chair in </w:t>
      </w:r>
      <w:r>
        <w:rPr>
          <w:sz w:val="22"/>
          <w:szCs w:val="22"/>
        </w:rPr>
        <w:t>thank</w:t>
      </w:r>
      <w:r w:rsidR="00D50CD4">
        <w:rPr>
          <w:sz w:val="22"/>
          <w:szCs w:val="22"/>
        </w:rPr>
        <w:t>ing</w:t>
      </w:r>
      <w:r>
        <w:rPr>
          <w:sz w:val="22"/>
          <w:szCs w:val="22"/>
        </w:rPr>
        <w:t xml:space="preserve"> the </w:t>
      </w:r>
      <w:r w:rsidR="00D50CD4">
        <w:rPr>
          <w:sz w:val="22"/>
          <w:szCs w:val="22"/>
        </w:rPr>
        <w:t>Directors</w:t>
      </w:r>
      <w:r w:rsidR="007E0363">
        <w:rPr>
          <w:sz w:val="22"/>
          <w:szCs w:val="22"/>
        </w:rPr>
        <w:t>, Senior Management team and s</w:t>
      </w:r>
      <w:r>
        <w:rPr>
          <w:sz w:val="22"/>
          <w:szCs w:val="22"/>
        </w:rPr>
        <w:t>taff for their significant contributions.</w:t>
      </w:r>
    </w:p>
    <w:p w14:paraId="6E0E647C" w14:textId="77777777" w:rsidR="005D34E7" w:rsidRPr="00CD2B70" w:rsidRDefault="005D34E7" w:rsidP="00E262BA">
      <w:pPr>
        <w:jc w:val="both"/>
        <w:rPr>
          <w:rFonts w:cs="Arial"/>
          <w:bCs/>
          <w:sz w:val="22"/>
          <w:szCs w:val="22"/>
          <w:lang w:val="en-AU"/>
        </w:rPr>
      </w:pPr>
      <w:r w:rsidRPr="00CD2B70">
        <w:rPr>
          <w:rFonts w:cs="Arial"/>
          <w:bCs/>
          <w:sz w:val="22"/>
          <w:szCs w:val="22"/>
          <w:lang w:val="en-AU"/>
        </w:rPr>
        <w:tab/>
      </w:r>
    </w:p>
    <w:p w14:paraId="3931E774" w14:textId="77777777" w:rsidR="005D34E7" w:rsidRDefault="005D34E7" w:rsidP="00E262BA">
      <w:pPr>
        <w:jc w:val="both"/>
        <w:rPr>
          <w:rFonts w:cs="Arial"/>
          <w:b/>
          <w:sz w:val="22"/>
          <w:szCs w:val="22"/>
          <w:lang w:val="en-AU"/>
        </w:rPr>
      </w:pPr>
      <w:r>
        <w:rPr>
          <w:rFonts w:cs="Arial"/>
          <w:b/>
          <w:sz w:val="22"/>
          <w:szCs w:val="22"/>
          <w:lang w:val="en-AU"/>
        </w:rPr>
        <w:t>5</w:t>
      </w:r>
      <w:r>
        <w:rPr>
          <w:rFonts w:cs="Arial"/>
          <w:b/>
          <w:sz w:val="22"/>
          <w:szCs w:val="22"/>
          <w:lang w:val="en-AU"/>
        </w:rPr>
        <w:tab/>
        <w:t>Financial Report for noting</w:t>
      </w:r>
    </w:p>
    <w:p w14:paraId="4A89111A" w14:textId="69FED89C" w:rsidR="005D34E7" w:rsidRDefault="005D34E7" w:rsidP="00E262BA">
      <w:pPr>
        <w:pStyle w:val="Default"/>
        <w:ind w:left="72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The Financial report was </w:t>
      </w:r>
      <w:r w:rsidR="00F546BD">
        <w:rPr>
          <w:sz w:val="22"/>
          <w:szCs w:val="22"/>
        </w:rPr>
        <w:t>presented by the chair of the Audit Committee, T Westaway.</w:t>
      </w:r>
      <w:r>
        <w:rPr>
          <w:sz w:val="22"/>
          <w:szCs w:val="22"/>
        </w:rPr>
        <w:t xml:space="preserve"> </w:t>
      </w:r>
    </w:p>
    <w:p w14:paraId="0761E29F" w14:textId="77777777" w:rsidR="005D34E7" w:rsidRDefault="005D34E7" w:rsidP="00E262BA">
      <w:pPr>
        <w:jc w:val="both"/>
        <w:rPr>
          <w:rFonts w:cs="Arial"/>
          <w:b/>
          <w:sz w:val="22"/>
          <w:szCs w:val="22"/>
          <w:lang w:val="en-AU"/>
        </w:rPr>
      </w:pPr>
    </w:p>
    <w:p w14:paraId="03560E54" w14:textId="77777777" w:rsidR="005D34E7" w:rsidRDefault="005D34E7" w:rsidP="00E262BA">
      <w:pPr>
        <w:jc w:val="both"/>
        <w:rPr>
          <w:rFonts w:cs="Arial"/>
          <w:b/>
          <w:sz w:val="22"/>
          <w:szCs w:val="22"/>
          <w:lang w:val="en-AU"/>
        </w:rPr>
      </w:pPr>
      <w:r>
        <w:rPr>
          <w:rFonts w:cs="Arial"/>
          <w:b/>
          <w:sz w:val="22"/>
          <w:szCs w:val="22"/>
          <w:lang w:val="en-AU"/>
        </w:rPr>
        <w:t>6</w:t>
      </w:r>
      <w:r>
        <w:rPr>
          <w:rFonts w:cs="Arial"/>
          <w:b/>
          <w:sz w:val="22"/>
          <w:szCs w:val="22"/>
          <w:lang w:val="en-AU"/>
        </w:rPr>
        <w:tab/>
        <w:t>Election of Directors</w:t>
      </w:r>
    </w:p>
    <w:p w14:paraId="0E77CE2B" w14:textId="5AED389D" w:rsidR="005D34E7" w:rsidRPr="00302BD0" w:rsidRDefault="00F546BD" w:rsidP="0076465B">
      <w:pPr>
        <w:ind w:left="720"/>
        <w:rPr>
          <w:rFonts w:cs="Arial"/>
          <w:bCs/>
          <w:sz w:val="22"/>
          <w:szCs w:val="22"/>
          <w:lang w:val="en-AU"/>
        </w:rPr>
      </w:pPr>
      <w:r>
        <w:rPr>
          <w:rFonts w:cs="Arial"/>
          <w:bCs/>
          <w:sz w:val="22"/>
          <w:szCs w:val="22"/>
          <w:lang w:val="en-AU"/>
        </w:rPr>
        <w:t xml:space="preserve">It was noted that </w:t>
      </w:r>
      <w:r w:rsidR="008A4074">
        <w:rPr>
          <w:rFonts w:cs="Arial"/>
          <w:bCs/>
          <w:sz w:val="22"/>
          <w:szCs w:val="22"/>
          <w:lang w:val="en-AU"/>
        </w:rPr>
        <w:t>Josephine Burgess, and Steve Cooper,</w:t>
      </w:r>
      <w:r>
        <w:rPr>
          <w:rFonts w:cs="Arial"/>
          <w:bCs/>
          <w:sz w:val="22"/>
          <w:szCs w:val="22"/>
          <w:lang w:val="en-AU"/>
        </w:rPr>
        <w:t xml:space="preserve"> retired by rotation </w:t>
      </w:r>
      <w:r w:rsidR="008A4074">
        <w:rPr>
          <w:rFonts w:cs="Arial"/>
          <w:bCs/>
          <w:sz w:val="22"/>
          <w:szCs w:val="22"/>
          <w:lang w:val="en-AU"/>
        </w:rPr>
        <w:t>and</w:t>
      </w:r>
      <w:r>
        <w:rPr>
          <w:rFonts w:cs="Arial"/>
          <w:bCs/>
          <w:sz w:val="22"/>
          <w:szCs w:val="22"/>
          <w:lang w:val="en-AU"/>
        </w:rPr>
        <w:t xml:space="preserve"> being eligible, w</w:t>
      </w:r>
      <w:r w:rsidR="00D50CD4">
        <w:rPr>
          <w:rFonts w:cs="Arial"/>
          <w:bCs/>
          <w:sz w:val="22"/>
          <w:szCs w:val="22"/>
          <w:lang w:val="en-AU"/>
        </w:rPr>
        <w:t>ere</w:t>
      </w:r>
      <w:r>
        <w:rPr>
          <w:rFonts w:cs="Arial"/>
          <w:bCs/>
          <w:sz w:val="22"/>
          <w:szCs w:val="22"/>
          <w:lang w:val="en-AU"/>
        </w:rPr>
        <w:t xml:space="preserve"> nominated for re-election. </w:t>
      </w:r>
      <w:r w:rsidR="0076465B">
        <w:rPr>
          <w:rFonts w:cs="Arial"/>
          <w:bCs/>
          <w:sz w:val="22"/>
          <w:szCs w:val="22"/>
          <w:lang w:val="en-AU"/>
        </w:rPr>
        <w:t xml:space="preserve"> </w:t>
      </w:r>
      <w:r w:rsidR="00302BD0">
        <w:rPr>
          <w:sz w:val="22"/>
          <w:szCs w:val="22"/>
        </w:rPr>
        <w:t xml:space="preserve">As no other nominations for election to board were received </w:t>
      </w:r>
      <w:r w:rsidR="008A4074">
        <w:rPr>
          <w:sz w:val="22"/>
          <w:szCs w:val="22"/>
        </w:rPr>
        <w:t xml:space="preserve">Josephine Burgess and Steve Cooper </w:t>
      </w:r>
      <w:r w:rsidR="00302BD0">
        <w:rPr>
          <w:sz w:val="22"/>
          <w:szCs w:val="22"/>
        </w:rPr>
        <w:t>w</w:t>
      </w:r>
      <w:r w:rsidR="008A4074">
        <w:rPr>
          <w:sz w:val="22"/>
          <w:szCs w:val="22"/>
        </w:rPr>
        <w:t>ere</w:t>
      </w:r>
      <w:r w:rsidR="00302BD0">
        <w:rPr>
          <w:sz w:val="22"/>
          <w:szCs w:val="22"/>
        </w:rPr>
        <w:t xml:space="preserve"> declared elected</w:t>
      </w:r>
      <w:r w:rsidR="0076465B">
        <w:rPr>
          <w:sz w:val="22"/>
          <w:szCs w:val="22"/>
        </w:rPr>
        <w:t>.</w:t>
      </w:r>
    </w:p>
    <w:p w14:paraId="215B2BE0" w14:textId="77777777" w:rsidR="005D34E7" w:rsidRDefault="005D34E7" w:rsidP="00E262BA">
      <w:pPr>
        <w:jc w:val="both"/>
        <w:rPr>
          <w:rFonts w:cs="Arial"/>
          <w:bCs/>
          <w:sz w:val="22"/>
          <w:szCs w:val="22"/>
          <w:lang w:val="en-AU"/>
        </w:rPr>
      </w:pPr>
    </w:p>
    <w:p w14:paraId="41AEFB27" w14:textId="0C3108D7" w:rsidR="005D34E7" w:rsidRDefault="005D34E7" w:rsidP="00E262BA">
      <w:pPr>
        <w:jc w:val="both"/>
        <w:rPr>
          <w:rFonts w:cs="Arial"/>
          <w:b/>
          <w:sz w:val="22"/>
          <w:szCs w:val="22"/>
          <w:lang w:val="en-AU"/>
        </w:rPr>
      </w:pPr>
      <w:r w:rsidRPr="00CD2B70">
        <w:rPr>
          <w:rFonts w:cs="Arial"/>
          <w:b/>
          <w:sz w:val="22"/>
          <w:szCs w:val="22"/>
          <w:lang w:val="en-AU"/>
        </w:rPr>
        <w:t>7</w:t>
      </w:r>
      <w:r w:rsidRPr="00CD2B70">
        <w:rPr>
          <w:rFonts w:cs="Arial"/>
          <w:b/>
          <w:sz w:val="22"/>
          <w:szCs w:val="22"/>
          <w:lang w:val="en-AU"/>
        </w:rPr>
        <w:tab/>
      </w:r>
      <w:r w:rsidR="00D50CD4">
        <w:rPr>
          <w:rFonts w:cs="Arial"/>
          <w:b/>
          <w:sz w:val="22"/>
          <w:szCs w:val="22"/>
          <w:lang w:val="en-AU"/>
        </w:rPr>
        <w:t>Special Resolution</w:t>
      </w:r>
    </w:p>
    <w:p w14:paraId="4B20E81F" w14:textId="0FF79279" w:rsidR="00D50CD4" w:rsidRDefault="00D50CD4" w:rsidP="00D50CD4">
      <w:pPr>
        <w:pStyle w:val="Default"/>
        <w:ind w:left="709" w:hanging="709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  <w:sz w:val="22"/>
          <w:szCs w:val="22"/>
        </w:rPr>
        <w:t>The following s</w:t>
      </w:r>
      <w:r w:rsidRPr="00D50CD4">
        <w:rPr>
          <w:rFonts w:asciiTheme="minorHAnsi" w:hAnsiTheme="minorHAnsi" w:cstheme="minorHAnsi"/>
          <w:sz w:val="22"/>
          <w:szCs w:val="22"/>
        </w:rPr>
        <w:t>pecial resolution was passed</w:t>
      </w:r>
      <w:r w:rsidR="009A75E1">
        <w:rPr>
          <w:rFonts w:asciiTheme="minorHAnsi" w:hAnsiTheme="minorHAnsi" w:cstheme="minorHAnsi"/>
          <w:sz w:val="22"/>
          <w:szCs w:val="22"/>
        </w:rPr>
        <w:t>:</w:t>
      </w:r>
    </w:p>
    <w:p w14:paraId="663D76CE" w14:textId="357A8CC0" w:rsidR="00D50CD4" w:rsidRPr="00D50CD4" w:rsidRDefault="00D50CD4" w:rsidP="00D50CD4">
      <w:pPr>
        <w:pStyle w:val="Default"/>
        <w:ind w:left="144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“Resolved </w:t>
      </w:r>
      <w:r w:rsidRPr="00D50CD4">
        <w:rPr>
          <w:rFonts w:asciiTheme="minorHAnsi" w:hAnsiTheme="minorHAnsi" w:cstheme="minorHAnsi"/>
          <w:sz w:val="22"/>
          <w:szCs w:val="22"/>
        </w:rPr>
        <w:t xml:space="preserve">that the annual amount </w:t>
      </w:r>
      <w:r w:rsidR="009A75E1">
        <w:rPr>
          <w:rFonts w:asciiTheme="minorHAnsi" w:hAnsiTheme="minorHAnsi" w:cstheme="minorHAnsi"/>
          <w:sz w:val="22"/>
          <w:szCs w:val="22"/>
        </w:rPr>
        <w:t xml:space="preserve">from which </w:t>
      </w:r>
      <w:r w:rsidRPr="00D50CD4">
        <w:rPr>
          <w:rFonts w:asciiTheme="minorHAnsi" w:hAnsiTheme="minorHAnsi" w:cstheme="minorHAnsi"/>
          <w:sz w:val="22"/>
          <w:szCs w:val="22"/>
        </w:rPr>
        <w:t xml:space="preserve">directors may be renumerated </w:t>
      </w:r>
      <w:r>
        <w:rPr>
          <w:rFonts w:asciiTheme="minorHAnsi" w:hAnsiTheme="minorHAnsi" w:cstheme="minorHAnsi"/>
          <w:sz w:val="22"/>
          <w:szCs w:val="22"/>
        </w:rPr>
        <w:t xml:space="preserve">be </w:t>
      </w:r>
      <w:r w:rsidRPr="00D50CD4">
        <w:rPr>
          <w:rFonts w:asciiTheme="minorHAnsi" w:hAnsiTheme="minorHAnsi" w:cstheme="minorHAnsi"/>
          <w:sz w:val="22"/>
          <w:szCs w:val="22"/>
        </w:rPr>
        <w:t>and is hereby set at $70,000</w:t>
      </w:r>
      <w:r w:rsidR="009A75E1">
        <w:rPr>
          <w:rFonts w:asciiTheme="minorHAnsi" w:hAnsiTheme="minorHAnsi" w:cstheme="minorHAnsi"/>
          <w:sz w:val="22"/>
          <w:szCs w:val="22"/>
        </w:rPr>
        <w:t>.</w:t>
      </w:r>
      <w:r>
        <w:rPr>
          <w:rFonts w:asciiTheme="minorHAnsi" w:hAnsiTheme="minorHAnsi" w:cstheme="minorHAnsi"/>
          <w:sz w:val="22"/>
          <w:szCs w:val="22"/>
        </w:rPr>
        <w:t>”</w:t>
      </w:r>
      <w:r w:rsidRPr="00D50CD4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F8E0909" w14:textId="77777777" w:rsidR="005D34E7" w:rsidRDefault="005D34E7" w:rsidP="00E262BA">
      <w:pPr>
        <w:ind w:left="720"/>
        <w:jc w:val="both"/>
        <w:rPr>
          <w:rFonts w:cs="Arial"/>
          <w:bCs/>
          <w:sz w:val="22"/>
          <w:szCs w:val="22"/>
          <w:lang w:val="en-AU"/>
        </w:rPr>
      </w:pPr>
    </w:p>
    <w:p w14:paraId="4D7FD892" w14:textId="2D0F442B" w:rsidR="005D34E7" w:rsidRPr="00E262BA" w:rsidRDefault="005D34E7" w:rsidP="00E262BA">
      <w:pPr>
        <w:jc w:val="both"/>
        <w:rPr>
          <w:rFonts w:cs="Arial"/>
          <w:b/>
          <w:sz w:val="22"/>
          <w:szCs w:val="22"/>
          <w:lang w:val="en-AU"/>
        </w:rPr>
      </w:pPr>
      <w:r>
        <w:rPr>
          <w:rFonts w:cs="Arial"/>
          <w:b/>
          <w:sz w:val="22"/>
          <w:szCs w:val="22"/>
          <w:lang w:val="en-AU"/>
        </w:rPr>
        <w:t>8</w:t>
      </w:r>
      <w:r w:rsidRPr="005D34E7">
        <w:rPr>
          <w:rFonts w:cs="Arial"/>
          <w:b/>
          <w:sz w:val="22"/>
          <w:szCs w:val="22"/>
          <w:lang w:val="en-AU"/>
        </w:rPr>
        <w:tab/>
        <w:t>Meeting Close</w:t>
      </w:r>
    </w:p>
    <w:p w14:paraId="799EB477" w14:textId="140FC21E" w:rsidR="00F546BD" w:rsidRPr="00F546BD" w:rsidRDefault="00E262BA" w:rsidP="00F546BD">
      <w:pPr>
        <w:pStyle w:val="ListParagraph"/>
        <w:kinsoku w:val="0"/>
        <w:overflowPunct w:val="0"/>
        <w:autoSpaceDE w:val="0"/>
        <w:autoSpaceDN w:val="0"/>
        <w:adjustRightInd w:val="0"/>
        <w:spacing w:line="225" w:lineRule="exact"/>
        <w:ind w:left="360" w:firstLine="360"/>
        <w:jc w:val="both"/>
        <w:rPr>
          <w:rFonts w:ascii="Calibri" w:hAnsi="Calibri" w:cs="Calibri"/>
          <w:sz w:val="22"/>
          <w:szCs w:val="22"/>
          <w:lang w:val="en-AU"/>
        </w:rPr>
      </w:pPr>
      <w:r w:rsidRPr="005D34E7">
        <w:rPr>
          <w:rFonts w:ascii="Calibri" w:hAnsi="Calibri" w:cs="Calibri"/>
          <w:sz w:val="22"/>
          <w:szCs w:val="22"/>
          <w:lang w:val="en-AU"/>
        </w:rPr>
        <w:t>The Chair</w:t>
      </w:r>
      <w:r w:rsidRPr="005D34E7">
        <w:rPr>
          <w:rFonts w:ascii="Calibri" w:hAnsi="Calibri" w:cs="Calibri"/>
          <w:spacing w:val="-1"/>
          <w:sz w:val="22"/>
          <w:szCs w:val="22"/>
          <w:lang w:val="en-AU"/>
        </w:rPr>
        <w:t xml:space="preserve"> </w:t>
      </w:r>
      <w:r w:rsidRPr="005D34E7">
        <w:rPr>
          <w:rFonts w:ascii="Calibri" w:hAnsi="Calibri" w:cs="Calibri"/>
          <w:sz w:val="22"/>
          <w:szCs w:val="22"/>
          <w:lang w:val="en-AU"/>
        </w:rPr>
        <w:t>thanked</w:t>
      </w:r>
      <w:r w:rsidRPr="005D34E7">
        <w:rPr>
          <w:rFonts w:ascii="Calibri" w:hAnsi="Calibri" w:cs="Calibri"/>
          <w:spacing w:val="-1"/>
          <w:sz w:val="22"/>
          <w:szCs w:val="22"/>
          <w:lang w:val="en-AU"/>
        </w:rPr>
        <w:t xml:space="preserve"> </w:t>
      </w:r>
      <w:r w:rsidR="009A75E1">
        <w:rPr>
          <w:rFonts w:ascii="Calibri" w:hAnsi="Calibri" w:cs="Calibri"/>
          <w:sz w:val="22"/>
          <w:szCs w:val="22"/>
          <w:lang w:val="en-AU"/>
        </w:rPr>
        <w:t>the members</w:t>
      </w:r>
      <w:r w:rsidRPr="005D34E7">
        <w:rPr>
          <w:rFonts w:ascii="Calibri" w:hAnsi="Calibri" w:cs="Calibri"/>
          <w:spacing w:val="1"/>
          <w:sz w:val="22"/>
          <w:szCs w:val="22"/>
          <w:lang w:val="en-AU"/>
        </w:rPr>
        <w:t xml:space="preserve"> </w:t>
      </w:r>
      <w:r w:rsidR="0076465B">
        <w:rPr>
          <w:rFonts w:ascii="Calibri" w:hAnsi="Calibri" w:cs="Calibri"/>
          <w:sz w:val="22"/>
          <w:szCs w:val="22"/>
          <w:lang w:val="en-AU"/>
        </w:rPr>
        <w:t xml:space="preserve">for </w:t>
      </w:r>
      <w:r w:rsidR="009A75E1">
        <w:rPr>
          <w:rFonts w:ascii="Calibri" w:hAnsi="Calibri" w:cs="Calibri"/>
          <w:sz w:val="22"/>
          <w:szCs w:val="22"/>
          <w:lang w:val="en-AU"/>
        </w:rPr>
        <w:t>attending</w:t>
      </w:r>
      <w:r w:rsidRPr="005D34E7">
        <w:rPr>
          <w:rFonts w:ascii="Calibri" w:hAnsi="Calibri" w:cs="Calibri"/>
          <w:spacing w:val="1"/>
          <w:sz w:val="22"/>
          <w:szCs w:val="22"/>
          <w:lang w:val="en-AU"/>
        </w:rPr>
        <w:t xml:space="preserve"> </w:t>
      </w:r>
      <w:r w:rsidRPr="005D34E7">
        <w:rPr>
          <w:rFonts w:ascii="Calibri" w:hAnsi="Calibri" w:cs="Calibri"/>
          <w:sz w:val="22"/>
          <w:szCs w:val="22"/>
          <w:lang w:val="en-AU"/>
        </w:rPr>
        <w:t>and</w:t>
      </w:r>
      <w:r w:rsidRPr="005D34E7">
        <w:rPr>
          <w:rFonts w:ascii="Calibri" w:hAnsi="Calibri" w:cs="Calibri"/>
          <w:spacing w:val="-1"/>
          <w:sz w:val="22"/>
          <w:szCs w:val="22"/>
          <w:lang w:val="en-AU"/>
        </w:rPr>
        <w:t xml:space="preserve"> </w:t>
      </w:r>
      <w:r w:rsidRPr="005D34E7">
        <w:rPr>
          <w:rFonts w:ascii="Calibri" w:hAnsi="Calibri" w:cs="Calibri"/>
          <w:sz w:val="22"/>
          <w:szCs w:val="22"/>
          <w:lang w:val="en-AU"/>
        </w:rPr>
        <w:t>declared</w:t>
      </w:r>
      <w:r w:rsidRPr="005D34E7">
        <w:rPr>
          <w:rFonts w:ascii="Calibri" w:hAnsi="Calibri" w:cs="Calibri"/>
          <w:spacing w:val="-3"/>
          <w:sz w:val="22"/>
          <w:szCs w:val="22"/>
          <w:lang w:val="en-AU"/>
        </w:rPr>
        <w:t xml:space="preserve"> </w:t>
      </w:r>
      <w:r w:rsidRPr="005D34E7">
        <w:rPr>
          <w:rFonts w:ascii="Calibri" w:hAnsi="Calibri" w:cs="Calibri"/>
          <w:sz w:val="22"/>
          <w:szCs w:val="22"/>
          <w:lang w:val="en-AU"/>
        </w:rPr>
        <w:t>the</w:t>
      </w:r>
      <w:r w:rsidRPr="005D34E7">
        <w:rPr>
          <w:rFonts w:ascii="Calibri" w:hAnsi="Calibri" w:cs="Calibri"/>
          <w:spacing w:val="-2"/>
          <w:sz w:val="22"/>
          <w:szCs w:val="22"/>
          <w:lang w:val="en-AU"/>
        </w:rPr>
        <w:t xml:space="preserve"> </w:t>
      </w:r>
      <w:r w:rsidRPr="005D34E7">
        <w:rPr>
          <w:rFonts w:ascii="Calibri" w:hAnsi="Calibri" w:cs="Calibri"/>
          <w:sz w:val="22"/>
          <w:szCs w:val="22"/>
          <w:lang w:val="en-AU"/>
        </w:rPr>
        <w:t>meeting</w:t>
      </w:r>
      <w:r w:rsidRPr="005D34E7">
        <w:rPr>
          <w:rFonts w:ascii="Calibri" w:hAnsi="Calibri" w:cs="Calibri"/>
          <w:spacing w:val="-1"/>
          <w:sz w:val="22"/>
          <w:szCs w:val="22"/>
          <w:lang w:val="en-AU"/>
        </w:rPr>
        <w:t xml:space="preserve"> </w:t>
      </w:r>
      <w:r w:rsidRPr="005D34E7">
        <w:rPr>
          <w:rFonts w:ascii="Calibri" w:hAnsi="Calibri" w:cs="Calibri"/>
          <w:sz w:val="22"/>
          <w:szCs w:val="22"/>
          <w:lang w:val="en-AU"/>
        </w:rPr>
        <w:t>closed</w:t>
      </w:r>
      <w:r w:rsidRPr="005D34E7">
        <w:rPr>
          <w:rFonts w:ascii="Calibri" w:hAnsi="Calibri" w:cs="Calibri"/>
          <w:spacing w:val="-3"/>
          <w:sz w:val="22"/>
          <w:szCs w:val="22"/>
          <w:lang w:val="en-AU"/>
        </w:rPr>
        <w:t xml:space="preserve"> </w:t>
      </w:r>
      <w:r w:rsidRPr="005D34E7">
        <w:rPr>
          <w:rFonts w:ascii="Calibri" w:hAnsi="Calibri" w:cs="Calibri"/>
          <w:sz w:val="22"/>
          <w:szCs w:val="22"/>
          <w:lang w:val="en-AU"/>
        </w:rPr>
        <w:t>at</w:t>
      </w:r>
      <w:r>
        <w:rPr>
          <w:rFonts w:ascii="Calibri" w:hAnsi="Calibri" w:cs="Calibri"/>
          <w:sz w:val="22"/>
          <w:szCs w:val="22"/>
          <w:lang w:val="en-AU"/>
        </w:rPr>
        <w:t xml:space="preserve"> </w:t>
      </w:r>
      <w:r w:rsidRPr="00E262BA">
        <w:rPr>
          <w:rFonts w:ascii="Calibri" w:hAnsi="Calibri" w:cs="Calibri"/>
          <w:sz w:val="22"/>
          <w:szCs w:val="22"/>
          <w:lang w:val="en-AU"/>
        </w:rPr>
        <w:t>6.</w:t>
      </w:r>
      <w:r w:rsidR="008A4074">
        <w:rPr>
          <w:rFonts w:ascii="Calibri" w:hAnsi="Calibri" w:cs="Calibri"/>
          <w:sz w:val="22"/>
          <w:szCs w:val="22"/>
          <w:lang w:val="en-AU"/>
        </w:rPr>
        <w:t>2</w:t>
      </w:r>
      <w:r w:rsidRPr="00E262BA">
        <w:rPr>
          <w:rFonts w:ascii="Calibri" w:hAnsi="Calibri" w:cs="Calibri"/>
          <w:sz w:val="22"/>
          <w:szCs w:val="22"/>
          <w:lang w:val="en-AU"/>
        </w:rPr>
        <w:t>4pm.</w:t>
      </w:r>
    </w:p>
    <w:p w14:paraId="7E14E191" w14:textId="021E758F" w:rsidR="00F546BD" w:rsidRDefault="00F546BD" w:rsidP="007C45AF">
      <w:pPr>
        <w:jc w:val="both"/>
        <w:rPr>
          <w:rFonts w:cs="Arial"/>
          <w:sz w:val="22"/>
          <w:szCs w:val="22"/>
          <w:lang w:val="en-AU"/>
        </w:rPr>
      </w:pPr>
    </w:p>
    <w:p w14:paraId="6590A86B" w14:textId="625FA76C" w:rsidR="00F546BD" w:rsidRDefault="0076465B" w:rsidP="007C45AF">
      <w:pPr>
        <w:jc w:val="both"/>
        <w:rPr>
          <w:rFonts w:cs="Arial"/>
          <w:sz w:val="22"/>
          <w:szCs w:val="22"/>
          <w:lang w:val="en-AU"/>
        </w:rPr>
      </w:pPr>
      <w:r>
        <w:rPr>
          <w:rFonts w:cs="Arial"/>
          <w:sz w:val="22"/>
          <w:szCs w:val="22"/>
          <w:lang w:val="en-AU"/>
        </w:rPr>
        <w:t xml:space="preserve">Confirmed, </w:t>
      </w:r>
      <w:r w:rsidR="00F546BD">
        <w:rPr>
          <w:rFonts w:cs="Arial"/>
          <w:sz w:val="22"/>
          <w:szCs w:val="22"/>
          <w:lang w:val="en-AU"/>
        </w:rPr>
        <w:t>Russell Barnier, Chair</w:t>
      </w:r>
    </w:p>
    <w:p w14:paraId="1E286C8D" w14:textId="7E57F985" w:rsidR="00F546BD" w:rsidRDefault="0076465B" w:rsidP="007C45AF">
      <w:pPr>
        <w:jc w:val="both"/>
        <w:rPr>
          <w:rFonts w:cs="Arial"/>
          <w:sz w:val="22"/>
          <w:szCs w:val="22"/>
          <w:lang w:val="en-AU"/>
        </w:rPr>
      </w:pPr>
      <w:r>
        <w:rPr>
          <w:noProof/>
          <w:lang w:val="en-US"/>
        </w:rPr>
        <w:drawing>
          <wp:inline distT="0" distB="0" distL="0" distR="0" wp14:anchorId="100C6E9D" wp14:editId="47FC23EC">
            <wp:extent cx="1132840" cy="66052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0435" cy="670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781262" w14:textId="5E6E7059" w:rsidR="008A4074" w:rsidRPr="001C79F0" w:rsidRDefault="003B2346" w:rsidP="007C45AF">
      <w:pPr>
        <w:jc w:val="both"/>
        <w:rPr>
          <w:rFonts w:cs="Arial"/>
          <w:sz w:val="22"/>
          <w:szCs w:val="22"/>
          <w:lang w:val="en-AU"/>
        </w:rPr>
      </w:pPr>
      <w:r>
        <w:rPr>
          <w:rFonts w:cs="Arial"/>
          <w:sz w:val="22"/>
          <w:szCs w:val="22"/>
          <w:lang w:val="en-AU"/>
        </w:rPr>
        <w:t>1</w:t>
      </w:r>
      <w:r w:rsidR="00687969">
        <w:rPr>
          <w:rFonts w:cs="Arial"/>
          <w:sz w:val="22"/>
          <w:szCs w:val="22"/>
          <w:lang w:val="en-AU"/>
        </w:rPr>
        <w:t>/1</w:t>
      </w:r>
      <w:r>
        <w:rPr>
          <w:rFonts w:cs="Arial"/>
          <w:sz w:val="22"/>
          <w:szCs w:val="22"/>
          <w:lang w:val="en-AU"/>
        </w:rPr>
        <w:t>2</w:t>
      </w:r>
      <w:r w:rsidR="00687969">
        <w:rPr>
          <w:rFonts w:cs="Arial"/>
          <w:sz w:val="22"/>
          <w:szCs w:val="22"/>
          <w:lang w:val="en-AU"/>
        </w:rPr>
        <w:t>/2022</w:t>
      </w:r>
    </w:p>
    <w:sectPr w:rsidR="008A4074" w:rsidRPr="001C79F0" w:rsidSect="00DC176C">
      <w:headerReference w:type="default" r:id="rId9"/>
      <w:footerReference w:type="default" r:id="rId10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F5FF15" w14:textId="77777777" w:rsidR="007122CA" w:rsidRDefault="007122CA" w:rsidP="00917B03">
      <w:r>
        <w:separator/>
      </w:r>
    </w:p>
  </w:endnote>
  <w:endnote w:type="continuationSeparator" w:id="0">
    <w:p w14:paraId="652CEDD8" w14:textId="77777777" w:rsidR="007122CA" w:rsidRDefault="007122CA" w:rsidP="00917B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theme="minorHAnsi"/>
        <w:sz w:val="20"/>
        <w:szCs w:val="20"/>
      </w:rPr>
      <w:id w:val="66844361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84BC1FA" w14:textId="00FD63D5" w:rsidR="00B6242F" w:rsidRPr="00B6242F" w:rsidRDefault="00B6242F">
        <w:pPr>
          <w:pStyle w:val="Footer"/>
          <w:pBdr>
            <w:top w:val="single" w:sz="4" w:space="1" w:color="D9D9D9" w:themeColor="background1" w:themeShade="D9"/>
          </w:pBdr>
          <w:rPr>
            <w:rFonts w:cstheme="minorHAnsi"/>
            <w:b/>
            <w:bCs/>
            <w:sz w:val="20"/>
            <w:szCs w:val="20"/>
          </w:rPr>
        </w:pPr>
        <w:r w:rsidRPr="00B6242F">
          <w:rPr>
            <w:rFonts w:cstheme="minorHAnsi"/>
            <w:sz w:val="20"/>
            <w:szCs w:val="20"/>
          </w:rPr>
          <w:fldChar w:fldCharType="begin"/>
        </w:r>
        <w:r w:rsidRPr="00B6242F">
          <w:rPr>
            <w:rFonts w:cstheme="minorHAnsi"/>
            <w:sz w:val="20"/>
            <w:szCs w:val="20"/>
          </w:rPr>
          <w:instrText xml:space="preserve"> PAGE   \* MERGEFORMAT </w:instrText>
        </w:r>
        <w:r w:rsidRPr="00B6242F">
          <w:rPr>
            <w:rFonts w:cstheme="minorHAnsi"/>
            <w:sz w:val="20"/>
            <w:szCs w:val="20"/>
          </w:rPr>
          <w:fldChar w:fldCharType="separate"/>
        </w:r>
        <w:r w:rsidRPr="00B6242F">
          <w:rPr>
            <w:rFonts w:cstheme="minorHAnsi"/>
            <w:b/>
            <w:bCs/>
            <w:noProof/>
            <w:sz w:val="20"/>
            <w:szCs w:val="20"/>
          </w:rPr>
          <w:t>2</w:t>
        </w:r>
        <w:r w:rsidRPr="00B6242F">
          <w:rPr>
            <w:rFonts w:cstheme="minorHAnsi"/>
            <w:b/>
            <w:bCs/>
            <w:noProof/>
            <w:sz w:val="20"/>
            <w:szCs w:val="20"/>
          </w:rPr>
          <w:fldChar w:fldCharType="end"/>
        </w:r>
        <w:r w:rsidRPr="00B6242F">
          <w:rPr>
            <w:rFonts w:cstheme="minorHAnsi"/>
            <w:b/>
            <w:bCs/>
            <w:sz w:val="20"/>
            <w:szCs w:val="20"/>
          </w:rPr>
          <w:t xml:space="preserve"> | </w:t>
        </w:r>
        <w:r w:rsidRPr="00B6242F">
          <w:rPr>
            <w:rFonts w:cstheme="minorHAnsi"/>
            <w:color w:val="7F7F7F" w:themeColor="background1" w:themeShade="7F"/>
            <w:spacing w:val="60"/>
            <w:sz w:val="20"/>
            <w:szCs w:val="20"/>
          </w:rPr>
          <w:t>Page</w:t>
        </w:r>
      </w:p>
    </w:sdtContent>
  </w:sdt>
  <w:p w14:paraId="494E8D23" w14:textId="77777777" w:rsidR="00850C39" w:rsidRDefault="00850C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25D657" w14:textId="77777777" w:rsidR="007122CA" w:rsidRDefault="007122CA" w:rsidP="00917B03">
      <w:r>
        <w:separator/>
      </w:r>
    </w:p>
  </w:footnote>
  <w:footnote w:type="continuationSeparator" w:id="0">
    <w:p w14:paraId="1E06493F" w14:textId="77777777" w:rsidR="007122CA" w:rsidRDefault="007122CA" w:rsidP="00917B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32C66E" w14:textId="67C36606" w:rsidR="00580EC9" w:rsidRDefault="00580EC9"/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594"/>
      <w:gridCol w:w="3426"/>
    </w:tblGrid>
    <w:tr w:rsidR="005E384D" w14:paraId="57271798" w14:textId="77777777" w:rsidTr="00DA2C9F">
      <w:tc>
        <w:tcPr>
          <w:tcW w:w="5807" w:type="dxa"/>
        </w:tcPr>
        <w:p w14:paraId="70D7538B" w14:textId="77777777" w:rsidR="005D34E7" w:rsidRDefault="005D34E7" w:rsidP="005D34E7">
          <w:pPr>
            <w:pStyle w:val="Header"/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 xml:space="preserve">Eaglehawk United Friendly </w:t>
          </w:r>
        </w:p>
        <w:p w14:paraId="211F3110" w14:textId="77777777" w:rsidR="005D34E7" w:rsidRDefault="005D34E7" w:rsidP="005D34E7">
          <w:pPr>
            <w:pStyle w:val="Header"/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 xml:space="preserve">Societies Dispensary Ltd (EUFS) </w:t>
          </w:r>
        </w:p>
        <w:p w14:paraId="276B81AA" w14:textId="1823667B" w:rsidR="005D34E7" w:rsidRDefault="005D34E7" w:rsidP="005D34E7">
          <w:pPr>
            <w:pStyle w:val="Header"/>
            <w:rPr>
              <w:b/>
              <w:sz w:val="28"/>
              <w:szCs w:val="28"/>
            </w:rPr>
          </w:pPr>
          <w:r>
            <w:rPr>
              <w:b/>
              <w:bCs/>
              <w:sz w:val="22"/>
              <w:szCs w:val="22"/>
            </w:rPr>
            <w:t>(ABN 78 087 822 320)</w:t>
          </w:r>
        </w:p>
        <w:p w14:paraId="07D87832" w14:textId="77777777" w:rsidR="005D34E7" w:rsidRDefault="005D34E7" w:rsidP="00DA2C9F">
          <w:pPr>
            <w:pStyle w:val="Header"/>
            <w:rPr>
              <w:b/>
              <w:sz w:val="28"/>
              <w:szCs w:val="28"/>
            </w:rPr>
          </w:pPr>
        </w:p>
        <w:p w14:paraId="58D9FC76" w14:textId="4E254BC4" w:rsidR="00580EC9" w:rsidRDefault="00CC0EA1" w:rsidP="00DA2C9F">
          <w:pPr>
            <w:pStyle w:val="Header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>MINUTES</w:t>
          </w:r>
          <w:r w:rsidR="00580EC9">
            <w:rPr>
              <w:b/>
              <w:sz w:val="28"/>
              <w:szCs w:val="28"/>
            </w:rPr>
            <w:t xml:space="preserve"> OF </w:t>
          </w:r>
          <w:r w:rsidR="003163A0">
            <w:rPr>
              <w:b/>
              <w:sz w:val="28"/>
              <w:szCs w:val="28"/>
            </w:rPr>
            <w:t>ANNUAL GENERAL MEETING</w:t>
          </w:r>
        </w:p>
        <w:p w14:paraId="78DC2183" w14:textId="2DAE1CDE" w:rsidR="00580EC9" w:rsidRPr="0076465B" w:rsidRDefault="0076465B" w:rsidP="0076465B">
          <w:pPr>
            <w:pStyle w:val="Header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 xml:space="preserve">6pm </w:t>
          </w:r>
          <w:r w:rsidR="006212F4">
            <w:rPr>
              <w:b/>
              <w:sz w:val="28"/>
              <w:szCs w:val="28"/>
            </w:rPr>
            <w:t>Wednesday</w:t>
          </w:r>
          <w:r w:rsidR="00CD2B70">
            <w:rPr>
              <w:b/>
              <w:sz w:val="28"/>
              <w:szCs w:val="28"/>
            </w:rPr>
            <w:t>,</w:t>
          </w:r>
          <w:r w:rsidR="00580EC9">
            <w:rPr>
              <w:b/>
              <w:sz w:val="28"/>
              <w:szCs w:val="28"/>
            </w:rPr>
            <w:t xml:space="preserve"> </w:t>
          </w:r>
          <w:r w:rsidR="006212F4">
            <w:rPr>
              <w:b/>
              <w:sz w:val="28"/>
              <w:szCs w:val="28"/>
            </w:rPr>
            <w:t>23</w:t>
          </w:r>
          <w:r w:rsidR="006212F4" w:rsidRPr="006212F4">
            <w:rPr>
              <w:b/>
              <w:sz w:val="28"/>
              <w:szCs w:val="28"/>
              <w:vertAlign w:val="superscript"/>
            </w:rPr>
            <w:t>rd</w:t>
          </w:r>
          <w:r w:rsidR="006212F4">
            <w:rPr>
              <w:b/>
              <w:sz w:val="28"/>
              <w:szCs w:val="28"/>
            </w:rPr>
            <w:t xml:space="preserve"> November </w:t>
          </w:r>
          <w:r w:rsidR="00580EC9">
            <w:rPr>
              <w:b/>
              <w:sz w:val="28"/>
              <w:szCs w:val="28"/>
            </w:rPr>
            <w:t>202</w:t>
          </w:r>
          <w:r w:rsidR="003163A0">
            <w:rPr>
              <w:b/>
              <w:sz w:val="28"/>
              <w:szCs w:val="28"/>
            </w:rPr>
            <w:t>2</w:t>
          </w:r>
          <w:r>
            <w:rPr>
              <w:b/>
              <w:sz w:val="28"/>
              <w:szCs w:val="28"/>
            </w:rPr>
            <w:t>.</w:t>
          </w:r>
        </w:p>
      </w:tc>
      <w:tc>
        <w:tcPr>
          <w:tcW w:w="3203" w:type="dxa"/>
        </w:tcPr>
        <w:p w14:paraId="2FFEA5B0" w14:textId="16F9F68E" w:rsidR="00580EC9" w:rsidRDefault="005E384D" w:rsidP="00917B03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0E7456AB" wp14:editId="4840C8BF">
                <wp:extent cx="2038834" cy="990600"/>
                <wp:effectExtent l="0" t="0" r="0" b="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66877" cy="10042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580EC9">
            <w:t xml:space="preserve"> </w:t>
          </w:r>
        </w:p>
      </w:tc>
    </w:tr>
  </w:tbl>
  <w:p w14:paraId="11C10713" w14:textId="77777777" w:rsidR="00580EC9" w:rsidRDefault="00580EC9" w:rsidP="007646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52715"/>
    <w:multiLevelType w:val="hybridMultilevel"/>
    <w:tmpl w:val="282A22D4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686B61"/>
    <w:multiLevelType w:val="hybridMultilevel"/>
    <w:tmpl w:val="120CBE78"/>
    <w:lvl w:ilvl="0" w:tplc="DB981780">
      <w:start w:val="10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D464D1"/>
    <w:multiLevelType w:val="hybridMultilevel"/>
    <w:tmpl w:val="C658A394"/>
    <w:lvl w:ilvl="0" w:tplc="0FE65B52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789" w:hanging="360"/>
      </w:pPr>
    </w:lvl>
    <w:lvl w:ilvl="2" w:tplc="0C09001B" w:tentative="1">
      <w:start w:val="1"/>
      <w:numFmt w:val="lowerRoman"/>
      <w:lvlText w:val="%3."/>
      <w:lvlJc w:val="right"/>
      <w:pPr>
        <w:ind w:left="2509" w:hanging="180"/>
      </w:pPr>
    </w:lvl>
    <w:lvl w:ilvl="3" w:tplc="0C09000F" w:tentative="1">
      <w:start w:val="1"/>
      <w:numFmt w:val="decimal"/>
      <w:lvlText w:val="%4."/>
      <w:lvlJc w:val="left"/>
      <w:pPr>
        <w:ind w:left="3229" w:hanging="360"/>
      </w:pPr>
    </w:lvl>
    <w:lvl w:ilvl="4" w:tplc="0C090019" w:tentative="1">
      <w:start w:val="1"/>
      <w:numFmt w:val="lowerLetter"/>
      <w:lvlText w:val="%5."/>
      <w:lvlJc w:val="left"/>
      <w:pPr>
        <w:ind w:left="3949" w:hanging="360"/>
      </w:pPr>
    </w:lvl>
    <w:lvl w:ilvl="5" w:tplc="0C09001B" w:tentative="1">
      <w:start w:val="1"/>
      <w:numFmt w:val="lowerRoman"/>
      <w:lvlText w:val="%6."/>
      <w:lvlJc w:val="right"/>
      <w:pPr>
        <w:ind w:left="4669" w:hanging="180"/>
      </w:pPr>
    </w:lvl>
    <w:lvl w:ilvl="6" w:tplc="0C09000F" w:tentative="1">
      <w:start w:val="1"/>
      <w:numFmt w:val="decimal"/>
      <w:lvlText w:val="%7."/>
      <w:lvlJc w:val="left"/>
      <w:pPr>
        <w:ind w:left="5389" w:hanging="360"/>
      </w:pPr>
    </w:lvl>
    <w:lvl w:ilvl="7" w:tplc="0C090019" w:tentative="1">
      <w:start w:val="1"/>
      <w:numFmt w:val="lowerLetter"/>
      <w:lvlText w:val="%8."/>
      <w:lvlJc w:val="left"/>
      <w:pPr>
        <w:ind w:left="6109" w:hanging="360"/>
      </w:pPr>
    </w:lvl>
    <w:lvl w:ilvl="8" w:tplc="0C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16D221A0"/>
    <w:multiLevelType w:val="hybridMultilevel"/>
    <w:tmpl w:val="5E0A165A"/>
    <w:lvl w:ilvl="0" w:tplc="0C090001">
      <w:start w:val="1"/>
      <w:numFmt w:val="bullet"/>
      <w:lvlText w:val=""/>
      <w:lvlJc w:val="left"/>
      <w:pPr>
        <w:ind w:left="144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1" w:hanging="360"/>
      </w:pPr>
      <w:rPr>
        <w:rFonts w:ascii="Wingdings" w:hAnsi="Wingdings" w:hint="default"/>
      </w:rPr>
    </w:lvl>
  </w:abstractNum>
  <w:abstractNum w:abstractNumId="4" w15:restartNumberingAfterBreak="0">
    <w:nsid w:val="2085548F"/>
    <w:multiLevelType w:val="hybridMultilevel"/>
    <w:tmpl w:val="35EC2780"/>
    <w:lvl w:ilvl="0" w:tplc="3DDEFA6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1090CDA"/>
    <w:multiLevelType w:val="hybridMultilevel"/>
    <w:tmpl w:val="10528D6A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1D34849"/>
    <w:multiLevelType w:val="hybridMultilevel"/>
    <w:tmpl w:val="43DA9616"/>
    <w:lvl w:ilvl="0" w:tplc="11B6D2DE">
      <w:start w:val="10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  <w:color w:val="222222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53179B1"/>
    <w:multiLevelType w:val="hybridMultilevel"/>
    <w:tmpl w:val="F48AEF84"/>
    <w:lvl w:ilvl="0" w:tplc="9F6A4066">
      <w:start w:val="11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29654E7F"/>
    <w:multiLevelType w:val="hybridMultilevel"/>
    <w:tmpl w:val="536A842A"/>
    <w:lvl w:ilvl="0" w:tplc="2506B410">
      <w:start w:val="10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FB03EF9"/>
    <w:multiLevelType w:val="hybridMultilevel"/>
    <w:tmpl w:val="984AB5FC"/>
    <w:lvl w:ilvl="0" w:tplc="CAE2FBFC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789" w:hanging="360"/>
      </w:pPr>
    </w:lvl>
    <w:lvl w:ilvl="2" w:tplc="0C09001B" w:tentative="1">
      <w:start w:val="1"/>
      <w:numFmt w:val="lowerRoman"/>
      <w:lvlText w:val="%3."/>
      <w:lvlJc w:val="right"/>
      <w:pPr>
        <w:ind w:left="2509" w:hanging="180"/>
      </w:pPr>
    </w:lvl>
    <w:lvl w:ilvl="3" w:tplc="0C09000F" w:tentative="1">
      <w:start w:val="1"/>
      <w:numFmt w:val="decimal"/>
      <w:lvlText w:val="%4."/>
      <w:lvlJc w:val="left"/>
      <w:pPr>
        <w:ind w:left="3229" w:hanging="360"/>
      </w:pPr>
    </w:lvl>
    <w:lvl w:ilvl="4" w:tplc="0C090019" w:tentative="1">
      <w:start w:val="1"/>
      <w:numFmt w:val="lowerLetter"/>
      <w:lvlText w:val="%5."/>
      <w:lvlJc w:val="left"/>
      <w:pPr>
        <w:ind w:left="3949" w:hanging="360"/>
      </w:pPr>
    </w:lvl>
    <w:lvl w:ilvl="5" w:tplc="0C09001B" w:tentative="1">
      <w:start w:val="1"/>
      <w:numFmt w:val="lowerRoman"/>
      <w:lvlText w:val="%6."/>
      <w:lvlJc w:val="right"/>
      <w:pPr>
        <w:ind w:left="4669" w:hanging="180"/>
      </w:pPr>
    </w:lvl>
    <w:lvl w:ilvl="6" w:tplc="0C09000F" w:tentative="1">
      <w:start w:val="1"/>
      <w:numFmt w:val="decimal"/>
      <w:lvlText w:val="%7."/>
      <w:lvlJc w:val="left"/>
      <w:pPr>
        <w:ind w:left="5389" w:hanging="360"/>
      </w:pPr>
    </w:lvl>
    <w:lvl w:ilvl="7" w:tplc="0C090019" w:tentative="1">
      <w:start w:val="1"/>
      <w:numFmt w:val="lowerLetter"/>
      <w:lvlText w:val="%8."/>
      <w:lvlJc w:val="left"/>
      <w:pPr>
        <w:ind w:left="6109" w:hanging="360"/>
      </w:pPr>
    </w:lvl>
    <w:lvl w:ilvl="8" w:tplc="0C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369C4412"/>
    <w:multiLevelType w:val="multilevel"/>
    <w:tmpl w:val="487C1C76"/>
    <w:lvl w:ilvl="0">
      <w:start w:val="10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36A76219"/>
    <w:multiLevelType w:val="multilevel"/>
    <w:tmpl w:val="408478F4"/>
    <w:lvl w:ilvl="0">
      <w:start w:val="7"/>
      <w:numFmt w:val="decimal"/>
      <w:lvlText w:val="%1"/>
      <w:lvlJc w:val="left"/>
      <w:pPr>
        <w:ind w:left="360" w:hanging="360"/>
      </w:pPr>
      <w:rPr>
        <w:rFonts w:cstheme="minorBidi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theme="minorBidi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theme="minorBidi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theme="minorBidi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theme="minorBidi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theme="minorBidi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theme="minorBidi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theme="minorBidi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theme="minorBidi" w:hint="default"/>
      </w:rPr>
    </w:lvl>
  </w:abstractNum>
  <w:abstractNum w:abstractNumId="12" w15:restartNumberingAfterBreak="0">
    <w:nsid w:val="37B554C3"/>
    <w:multiLevelType w:val="hybridMultilevel"/>
    <w:tmpl w:val="2500D436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CEA29A9"/>
    <w:multiLevelType w:val="hybridMultilevel"/>
    <w:tmpl w:val="E9AAB6F4"/>
    <w:lvl w:ilvl="0" w:tplc="0C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3F630081"/>
    <w:multiLevelType w:val="hybridMultilevel"/>
    <w:tmpl w:val="0D0E4F9C"/>
    <w:lvl w:ilvl="0" w:tplc="74D0DFD8">
      <w:start w:val="11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4ECA7391"/>
    <w:multiLevelType w:val="hybridMultilevel"/>
    <w:tmpl w:val="9678EE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315908"/>
    <w:multiLevelType w:val="hybridMultilevel"/>
    <w:tmpl w:val="507028B2"/>
    <w:lvl w:ilvl="0" w:tplc="74566F5A">
      <w:start w:val="7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5CCB16E7"/>
    <w:multiLevelType w:val="multilevel"/>
    <w:tmpl w:val="AB06AD80"/>
    <w:lvl w:ilvl="0">
      <w:start w:val="11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5EA22D3C"/>
    <w:multiLevelType w:val="multilevel"/>
    <w:tmpl w:val="39A285C0"/>
    <w:lvl w:ilvl="0">
      <w:start w:val="10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2E40BFF"/>
    <w:multiLevelType w:val="multilevel"/>
    <w:tmpl w:val="C3B6A5A2"/>
    <w:lvl w:ilvl="0">
      <w:start w:val="7"/>
      <w:numFmt w:val="decimal"/>
      <w:lvlText w:val="%1."/>
      <w:lvlJc w:val="left"/>
      <w:pPr>
        <w:ind w:left="360" w:hanging="360"/>
      </w:pPr>
      <w:rPr>
        <w:rFonts w:cstheme="minorBidi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theme="minorBidi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theme="minorBidi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theme="minorBidi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theme="minorBidi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theme="minorBidi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theme="minorBidi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theme="minorBidi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theme="minorBidi" w:hint="default"/>
      </w:rPr>
    </w:lvl>
  </w:abstractNum>
  <w:abstractNum w:abstractNumId="20" w15:restartNumberingAfterBreak="0">
    <w:nsid w:val="70BF0FE2"/>
    <w:multiLevelType w:val="hybridMultilevel"/>
    <w:tmpl w:val="35EC2780"/>
    <w:lvl w:ilvl="0" w:tplc="3DDEFA6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3136F5A"/>
    <w:multiLevelType w:val="multilevel"/>
    <w:tmpl w:val="50B0E1B6"/>
    <w:lvl w:ilvl="0">
      <w:start w:val="7"/>
      <w:numFmt w:val="decimal"/>
      <w:lvlText w:val="%1"/>
      <w:lvlJc w:val="left"/>
      <w:pPr>
        <w:ind w:left="360" w:hanging="360"/>
      </w:pPr>
      <w:rPr>
        <w:rFonts w:cstheme="minorBidi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theme="minorBidi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theme="minorBidi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theme="minorBidi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theme="minorBidi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theme="minorBidi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theme="minorBidi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theme="minorBidi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theme="minorBidi" w:hint="default"/>
      </w:rPr>
    </w:lvl>
  </w:abstractNum>
  <w:abstractNum w:abstractNumId="22" w15:restartNumberingAfterBreak="0">
    <w:nsid w:val="7A4873DF"/>
    <w:multiLevelType w:val="multilevel"/>
    <w:tmpl w:val="E94EEB5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68426083">
    <w:abstractNumId w:val="0"/>
  </w:num>
  <w:num w:numId="2" w16cid:durableId="1393432508">
    <w:abstractNumId w:val="9"/>
  </w:num>
  <w:num w:numId="3" w16cid:durableId="1242056777">
    <w:abstractNumId w:val="20"/>
  </w:num>
  <w:num w:numId="4" w16cid:durableId="438061425">
    <w:abstractNumId w:val="3"/>
  </w:num>
  <w:num w:numId="5" w16cid:durableId="1457530263">
    <w:abstractNumId w:val="4"/>
  </w:num>
  <w:num w:numId="6" w16cid:durableId="230581891">
    <w:abstractNumId w:val="5"/>
  </w:num>
  <w:num w:numId="7" w16cid:durableId="958603505">
    <w:abstractNumId w:val="13"/>
  </w:num>
  <w:num w:numId="8" w16cid:durableId="496727339">
    <w:abstractNumId w:val="2"/>
  </w:num>
  <w:num w:numId="9" w16cid:durableId="1475173498">
    <w:abstractNumId w:val="19"/>
  </w:num>
  <w:num w:numId="10" w16cid:durableId="1136878288">
    <w:abstractNumId w:val="11"/>
  </w:num>
  <w:num w:numId="11" w16cid:durableId="928192226">
    <w:abstractNumId w:val="21"/>
  </w:num>
  <w:num w:numId="12" w16cid:durableId="1770158816">
    <w:abstractNumId w:val="15"/>
  </w:num>
  <w:num w:numId="13" w16cid:durableId="1067611672">
    <w:abstractNumId w:val="12"/>
  </w:num>
  <w:num w:numId="14" w16cid:durableId="115488829">
    <w:abstractNumId w:val="8"/>
  </w:num>
  <w:num w:numId="15" w16cid:durableId="1684866566">
    <w:abstractNumId w:val="1"/>
  </w:num>
  <w:num w:numId="16" w16cid:durableId="1961260645">
    <w:abstractNumId w:val="18"/>
  </w:num>
  <w:num w:numId="17" w16cid:durableId="738209653">
    <w:abstractNumId w:val="17"/>
  </w:num>
  <w:num w:numId="18" w16cid:durableId="2064864063">
    <w:abstractNumId w:val="6"/>
  </w:num>
  <w:num w:numId="19" w16cid:durableId="221184993">
    <w:abstractNumId w:val="22"/>
  </w:num>
  <w:num w:numId="20" w16cid:durableId="475726247">
    <w:abstractNumId w:val="16"/>
  </w:num>
  <w:num w:numId="21" w16cid:durableId="1571960821">
    <w:abstractNumId w:val="10"/>
  </w:num>
  <w:num w:numId="22" w16cid:durableId="931401517">
    <w:abstractNumId w:val="7"/>
  </w:num>
  <w:num w:numId="23" w16cid:durableId="30496748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3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wNTMyMbI0NrG0MDJW0lEKTi0uzszPAykwqgUArFI/dSwAAAA="/>
  </w:docVars>
  <w:rsids>
    <w:rsidRoot w:val="00917B03"/>
    <w:rsid w:val="00004848"/>
    <w:rsid w:val="00010E64"/>
    <w:rsid w:val="00025879"/>
    <w:rsid w:val="00025A48"/>
    <w:rsid w:val="00025AC1"/>
    <w:rsid w:val="00037AE5"/>
    <w:rsid w:val="00053B1E"/>
    <w:rsid w:val="00067996"/>
    <w:rsid w:val="00072A29"/>
    <w:rsid w:val="00074F1B"/>
    <w:rsid w:val="000764EA"/>
    <w:rsid w:val="0007681F"/>
    <w:rsid w:val="000772B5"/>
    <w:rsid w:val="00085066"/>
    <w:rsid w:val="00092676"/>
    <w:rsid w:val="00092E10"/>
    <w:rsid w:val="00094943"/>
    <w:rsid w:val="000A0643"/>
    <w:rsid w:val="000B3DA5"/>
    <w:rsid w:val="000B7DA4"/>
    <w:rsid w:val="000C4324"/>
    <w:rsid w:val="000E274B"/>
    <w:rsid w:val="000E38E7"/>
    <w:rsid w:val="000E5198"/>
    <w:rsid w:val="000F289C"/>
    <w:rsid w:val="000F3131"/>
    <w:rsid w:val="000F3188"/>
    <w:rsid w:val="00101976"/>
    <w:rsid w:val="00112496"/>
    <w:rsid w:val="0011412F"/>
    <w:rsid w:val="00115247"/>
    <w:rsid w:val="00140DD7"/>
    <w:rsid w:val="00144867"/>
    <w:rsid w:val="0016015D"/>
    <w:rsid w:val="00163B74"/>
    <w:rsid w:val="0017035D"/>
    <w:rsid w:val="001807BE"/>
    <w:rsid w:val="00183D8D"/>
    <w:rsid w:val="00187749"/>
    <w:rsid w:val="001A1AD7"/>
    <w:rsid w:val="001A7B70"/>
    <w:rsid w:val="001C1D1B"/>
    <w:rsid w:val="001C5492"/>
    <w:rsid w:val="001C79F0"/>
    <w:rsid w:val="001C7B21"/>
    <w:rsid w:val="001D076B"/>
    <w:rsid w:val="001D17C7"/>
    <w:rsid w:val="001F1687"/>
    <w:rsid w:val="001F1C39"/>
    <w:rsid w:val="002020F4"/>
    <w:rsid w:val="00207EAD"/>
    <w:rsid w:val="00211D7A"/>
    <w:rsid w:val="0021649D"/>
    <w:rsid w:val="00221467"/>
    <w:rsid w:val="00225B71"/>
    <w:rsid w:val="0025105F"/>
    <w:rsid w:val="00255259"/>
    <w:rsid w:val="00265876"/>
    <w:rsid w:val="00275468"/>
    <w:rsid w:val="00275A4E"/>
    <w:rsid w:val="00280750"/>
    <w:rsid w:val="00286E2C"/>
    <w:rsid w:val="002A71B3"/>
    <w:rsid w:val="002B3E60"/>
    <w:rsid w:val="002C1CF7"/>
    <w:rsid w:val="002C74D2"/>
    <w:rsid w:val="002D0099"/>
    <w:rsid w:val="002D1C99"/>
    <w:rsid w:val="002E337B"/>
    <w:rsid w:val="002E6053"/>
    <w:rsid w:val="002F3D1E"/>
    <w:rsid w:val="002F57FA"/>
    <w:rsid w:val="00302BD0"/>
    <w:rsid w:val="00313390"/>
    <w:rsid w:val="00314036"/>
    <w:rsid w:val="003159E7"/>
    <w:rsid w:val="003163A0"/>
    <w:rsid w:val="00332883"/>
    <w:rsid w:val="00347D90"/>
    <w:rsid w:val="00352D7E"/>
    <w:rsid w:val="0036200A"/>
    <w:rsid w:val="00365F94"/>
    <w:rsid w:val="003703DC"/>
    <w:rsid w:val="00374753"/>
    <w:rsid w:val="0037532F"/>
    <w:rsid w:val="003B2346"/>
    <w:rsid w:val="003B2CFB"/>
    <w:rsid w:val="003B6C89"/>
    <w:rsid w:val="003B774C"/>
    <w:rsid w:val="003E0991"/>
    <w:rsid w:val="003E1DD5"/>
    <w:rsid w:val="003F59AA"/>
    <w:rsid w:val="003F64A9"/>
    <w:rsid w:val="003F6ED3"/>
    <w:rsid w:val="004005C9"/>
    <w:rsid w:val="004072BB"/>
    <w:rsid w:val="00421F8E"/>
    <w:rsid w:val="00424E92"/>
    <w:rsid w:val="00426C85"/>
    <w:rsid w:val="00440429"/>
    <w:rsid w:val="00451A12"/>
    <w:rsid w:val="00455F17"/>
    <w:rsid w:val="004617CA"/>
    <w:rsid w:val="004775AE"/>
    <w:rsid w:val="00483DA5"/>
    <w:rsid w:val="004920A1"/>
    <w:rsid w:val="00497F77"/>
    <w:rsid w:val="004A1F61"/>
    <w:rsid w:val="004B2D92"/>
    <w:rsid w:val="004C22C2"/>
    <w:rsid w:val="004C5426"/>
    <w:rsid w:val="004C797B"/>
    <w:rsid w:val="004D19AD"/>
    <w:rsid w:val="004E3BA9"/>
    <w:rsid w:val="004E4CC3"/>
    <w:rsid w:val="004F7E95"/>
    <w:rsid w:val="00501D5E"/>
    <w:rsid w:val="00501E16"/>
    <w:rsid w:val="00503F43"/>
    <w:rsid w:val="00512782"/>
    <w:rsid w:val="005133D4"/>
    <w:rsid w:val="00517FE3"/>
    <w:rsid w:val="00524274"/>
    <w:rsid w:val="00524ACF"/>
    <w:rsid w:val="005320F2"/>
    <w:rsid w:val="00533093"/>
    <w:rsid w:val="005358E5"/>
    <w:rsid w:val="00541971"/>
    <w:rsid w:val="00546E3B"/>
    <w:rsid w:val="00554A8D"/>
    <w:rsid w:val="00555F72"/>
    <w:rsid w:val="00565303"/>
    <w:rsid w:val="00580EC9"/>
    <w:rsid w:val="0059005D"/>
    <w:rsid w:val="00590F8E"/>
    <w:rsid w:val="00593E05"/>
    <w:rsid w:val="00595B4A"/>
    <w:rsid w:val="005A29F6"/>
    <w:rsid w:val="005A2C43"/>
    <w:rsid w:val="005A5D6F"/>
    <w:rsid w:val="005B45B4"/>
    <w:rsid w:val="005B5CD4"/>
    <w:rsid w:val="005B5E47"/>
    <w:rsid w:val="005C1751"/>
    <w:rsid w:val="005D30CD"/>
    <w:rsid w:val="005D34E7"/>
    <w:rsid w:val="005D729C"/>
    <w:rsid w:val="005E384D"/>
    <w:rsid w:val="005F294E"/>
    <w:rsid w:val="005F36A1"/>
    <w:rsid w:val="005F5EB0"/>
    <w:rsid w:val="005F74CD"/>
    <w:rsid w:val="0061027A"/>
    <w:rsid w:val="0061444B"/>
    <w:rsid w:val="00616294"/>
    <w:rsid w:val="006166DC"/>
    <w:rsid w:val="006212F4"/>
    <w:rsid w:val="006252C2"/>
    <w:rsid w:val="00627AB9"/>
    <w:rsid w:val="00630656"/>
    <w:rsid w:val="00631E46"/>
    <w:rsid w:val="00643A1B"/>
    <w:rsid w:val="00646EA1"/>
    <w:rsid w:val="00665467"/>
    <w:rsid w:val="006676D6"/>
    <w:rsid w:val="00674443"/>
    <w:rsid w:val="00676597"/>
    <w:rsid w:val="00680A52"/>
    <w:rsid w:val="006816CC"/>
    <w:rsid w:val="00683770"/>
    <w:rsid w:val="00687969"/>
    <w:rsid w:val="00691EA5"/>
    <w:rsid w:val="006925FB"/>
    <w:rsid w:val="006A5D27"/>
    <w:rsid w:val="006A6EAA"/>
    <w:rsid w:val="006B7F66"/>
    <w:rsid w:val="006D41E6"/>
    <w:rsid w:val="006D7ADB"/>
    <w:rsid w:val="006F1A2A"/>
    <w:rsid w:val="00702526"/>
    <w:rsid w:val="007117EB"/>
    <w:rsid w:val="007122CA"/>
    <w:rsid w:val="00714708"/>
    <w:rsid w:val="007148D6"/>
    <w:rsid w:val="00716891"/>
    <w:rsid w:val="00722D81"/>
    <w:rsid w:val="00731142"/>
    <w:rsid w:val="00735DF3"/>
    <w:rsid w:val="00745F19"/>
    <w:rsid w:val="00756236"/>
    <w:rsid w:val="0076465B"/>
    <w:rsid w:val="00765259"/>
    <w:rsid w:val="00767D90"/>
    <w:rsid w:val="0077006B"/>
    <w:rsid w:val="0078387F"/>
    <w:rsid w:val="00786E38"/>
    <w:rsid w:val="007905DB"/>
    <w:rsid w:val="0079290D"/>
    <w:rsid w:val="00796DE4"/>
    <w:rsid w:val="007C45AF"/>
    <w:rsid w:val="007D33D2"/>
    <w:rsid w:val="007E0363"/>
    <w:rsid w:val="007E16F2"/>
    <w:rsid w:val="008059D4"/>
    <w:rsid w:val="00812CD3"/>
    <w:rsid w:val="0081753E"/>
    <w:rsid w:val="00821AF4"/>
    <w:rsid w:val="008308B2"/>
    <w:rsid w:val="00850C39"/>
    <w:rsid w:val="00860591"/>
    <w:rsid w:val="00861FB9"/>
    <w:rsid w:val="00863BB9"/>
    <w:rsid w:val="008755D1"/>
    <w:rsid w:val="00881584"/>
    <w:rsid w:val="0089145F"/>
    <w:rsid w:val="0089309C"/>
    <w:rsid w:val="00893A47"/>
    <w:rsid w:val="00894734"/>
    <w:rsid w:val="0089480F"/>
    <w:rsid w:val="008A0368"/>
    <w:rsid w:val="008A4074"/>
    <w:rsid w:val="008B6F19"/>
    <w:rsid w:val="008D5550"/>
    <w:rsid w:val="008D6920"/>
    <w:rsid w:val="008D7F9A"/>
    <w:rsid w:val="008E1A6E"/>
    <w:rsid w:val="008E573A"/>
    <w:rsid w:val="009051AB"/>
    <w:rsid w:val="00915B64"/>
    <w:rsid w:val="00917B03"/>
    <w:rsid w:val="0092513D"/>
    <w:rsid w:val="0092717F"/>
    <w:rsid w:val="0093244F"/>
    <w:rsid w:val="0094705E"/>
    <w:rsid w:val="00954986"/>
    <w:rsid w:val="009763A3"/>
    <w:rsid w:val="009820BC"/>
    <w:rsid w:val="009827C7"/>
    <w:rsid w:val="00983656"/>
    <w:rsid w:val="009879C2"/>
    <w:rsid w:val="00994F79"/>
    <w:rsid w:val="00995375"/>
    <w:rsid w:val="009A75E1"/>
    <w:rsid w:val="009B3619"/>
    <w:rsid w:val="009C03BB"/>
    <w:rsid w:val="009C42B2"/>
    <w:rsid w:val="009D3F0A"/>
    <w:rsid w:val="009D6FBF"/>
    <w:rsid w:val="00A00432"/>
    <w:rsid w:val="00A00845"/>
    <w:rsid w:val="00A01CD7"/>
    <w:rsid w:val="00A118C7"/>
    <w:rsid w:val="00A27F4B"/>
    <w:rsid w:val="00A32449"/>
    <w:rsid w:val="00A327EF"/>
    <w:rsid w:val="00A34854"/>
    <w:rsid w:val="00A40906"/>
    <w:rsid w:val="00A40DBA"/>
    <w:rsid w:val="00A421C6"/>
    <w:rsid w:val="00A439A3"/>
    <w:rsid w:val="00A45899"/>
    <w:rsid w:val="00A47E61"/>
    <w:rsid w:val="00A50BC8"/>
    <w:rsid w:val="00A510AB"/>
    <w:rsid w:val="00A51451"/>
    <w:rsid w:val="00A553E5"/>
    <w:rsid w:val="00A63109"/>
    <w:rsid w:val="00A654CF"/>
    <w:rsid w:val="00A71005"/>
    <w:rsid w:val="00A754C8"/>
    <w:rsid w:val="00A80500"/>
    <w:rsid w:val="00A94696"/>
    <w:rsid w:val="00A95102"/>
    <w:rsid w:val="00AA170A"/>
    <w:rsid w:val="00AC547C"/>
    <w:rsid w:val="00AE0822"/>
    <w:rsid w:val="00AF2FA5"/>
    <w:rsid w:val="00AF69AD"/>
    <w:rsid w:val="00B0344D"/>
    <w:rsid w:val="00B3303D"/>
    <w:rsid w:val="00B501A0"/>
    <w:rsid w:val="00B563CD"/>
    <w:rsid w:val="00B6242F"/>
    <w:rsid w:val="00B65D86"/>
    <w:rsid w:val="00B67C58"/>
    <w:rsid w:val="00B7475E"/>
    <w:rsid w:val="00B84B44"/>
    <w:rsid w:val="00B86154"/>
    <w:rsid w:val="00B87CD1"/>
    <w:rsid w:val="00B9170D"/>
    <w:rsid w:val="00B91B7F"/>
    <w:rsid w:val="00BA55B4"/>
    <w:rsid w:val="00BA7005"/>
    <w:rsid w:val="00BC36AF"/>
    <w:rsid w:val="00BD1ADA"/>
    <w:rsid w:val="00BE1DBF"/>
    <w:rsid w:val="00BE22AC"/>
    <w:rsid w:val="00BE305B"/>
    <w:rsid w:val="00C17C90"/>
    <w:rsid w:val="00C30EDE"/>
    <w:rsid w:val="00C43D8B"/>
    <w:rsid w:val="00C62D51"/>
    <w:rsid w:val="00C65775"/>
    <w:rsid w:val="00C706DE"/>
    <w:rsid w:val="00C70CE0"/>
    <w:rsid w:val="00C760F3"/>
    <w:rsid w:val="00C803F8"/>
    <w:rsid w:val="00C914A4"/>
    <w:rsid w:val="00CB2CC3"/>
    <w:rsid w:val="00CB7550"/>
    <w:rsid w:val="00CC0EA1"/>
    <w:rsid w:val="00CC4202"/>
    <w:rsid w:val="00CC55DA"/>
    <w:rsid w:val="00CD1FEF"/>
    <w:rsid w:val="00CD2B70"/>
    <w:rsid w:val="00CD3D01"/>
    <w:rsid w:val="00CD4C85"/>
    <w:rsid w:val="00CE1EE5"/>
    <w:rsid w:val="00CE4826"/>
    <w:rsid w:val="00CE70FE"/>
    <w:rsid w:val="00CF5723"/>
    <w:rsid w:val="00D1769B"/>
    <w:rsid w:val="00D22A1B"/>
    <w:rsid w:val="00D22AA8"/>
    <w:rsid w:val="00D26C8B"/>
    <w:rsid w:val="00D27EDB"/>
    <w:rsid w:val="00D420DC"/>
    <w:rsid w:val="00D42A12"/>
    <w:rsid w:val="00D4591B"/>
    <w:rsid w:val="00D50CD4"/>
    <w:rsid w:val="00D61B4E"/>
    <w:rsid w:val="00D747CF"/>
    <w:rsid w:val="00D77243"/>
    <w:rsid w:val="00D777FB"/>
    <w:rsid w:val="00D91D5E"/>
    <w:rsid w:val="00D93619"/>
    <w:rsid w:val="00D93B01"/>
    <w:rsid w:val="00DA2C9F"/>
    <w:rsid w:val="00DB35AA"/>
    <w:rsid w:val="00DC176C"/>
    <w:rsid w:val="00DC354F"/>
    <w:rsid w:val="00DD7677"/>
    <w:rsid w:val="00DE1AE8"/>
    <w:rsid w:val="00DE6CC3"/>
    <w:rsid w:val="00DF694A"/>
    <w:rsid w:val="00E17DF1"/>
    <w:rsid w:val="00E262BA"/>
    <w:rsid w:val="00E33933"/>
    <w:rsid w:val="00E35E41"/>
    <w:rsid w:val="00E37F29"/>
    <w:rsid w:val="00E4751B"/>
    <w:rsid w:val="00E55DBD"/>
    <w:rsid w:val="00E74F66"/>
    <w:rsid w:val="00E81698"/>
    <w:rsid w:val="00E937FE"/>
    <w:rsid w:val="00EC1EE8"/>
    <w:rsid w:val="00EC266A"/>
    <w:rsid w:val="00EE189B"/>
    <w:rsid w:val="00EE31E5"/>
    <w:rsid w:val="00EE6D17"/>
    <w:rsid w:val="00F1167E"/>
    <w:rsid w:val="00F249F6"/>
    <w:rsid w:val="00F25774"/>
    <w:rsid w:val="00F32861"/>
    <w:rsid w:val="00F33236"/>
    <w:rsid w:val="00F34DBC"/>
    <w:rsid w:val="00F37E81"/>
    <w:rsid w:val="00F405F1"/>
    <w:rsid w:val="00F428BF"/>
    <w:rsid w:val="00F43265"/>
    <w:rsid w:val="00F45EC1"/>
    <w:rsid w:val="00F52772"/>
    <w:rsid w:val="00F546BD"/>
    <w:rsid w:val="00F64B03"/>
    <w:rsid w:val="00F65C5E"/>
    <w:rsid w:val="00F802E9"/>
    <w:rsid w:val="00F821AB"/>
    <w:rsid w:val="00F95EC9"/>
    <w:rsid w:val="00FA1FF5"/>
    <w:rsid w:val="00FA2E1B"/>
    <w:rsid w:val="00FA3EB8"/>
    <w:rsid w:val="00FB04D5"/>
    <w:rsid w:val="00FE097F"/>
    <w:rsid w:val="00FE75F0"/>
    <w:rsid w:val="00FF67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73964F"/>
  <w15:docId w15:val="{EF778DC3-43B1-4FC1-A29E-A89127BC0B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7B0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7B03"/>
  </w:style>
  <w:style w:type="paragraph" w:styleId="Footer">
    <w:name w:val="footer"/>
    <w:basedOn w:val="Normal"/>
    <w:link w:val="FooterChar"/>
    <w:uiPriority w:val="99"/>
    <w:unhideWhenUsed/>
    <w:rsid w:val="00917B0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17B03"/>
  </w:style>
  <w:style w:type="paragraph" w:styleId="Title">
    <w:name w:val="Title"/>
    <w:basedOn w:val="Normal"/>
    <w:link w:val="TitleChar"/>
    <w:qFormat/>
    <w:rsid w:val="00DA2C9F"/>
    <w:pPr>
      <w:jc w:val="center"/>
    </w:pPr>
    <w:rPr>
      <w:rFonts w:ascii="Times New Roman" w:eastAsia="Times New Roman" w:hAnsi="Times New Roman" w:cs="Times New Roman"/>
      <w:b/>
      <w:bCs/>
      <w:lang w:val="en-AU"/>
    </w:rPr>
  </w:style>
  <w:style w:type="character" w:customStyle="1" w:styleId="TitleChar">
    <w:name w:val="Title Char"/>
    <w:basedOn w:val="DefaultParagraphFont"/>
    <w:link w:val="Title"/>
    <w:rsid w:val="00DA2C9F"/>
    <w:rPr>
      <w:rFonts w:ascii="Times New Roman" w:eastAsia="Times New Roman" w:hAnsi="Times New Roman" w:cs="Times New Roman"/>
      <w:b/>
      <w:bCs/>
      <w:lang w:val="en-AU"/>
    </w:rPr>
  </w:style>
  <w:style w:type="table" w:styleId="TableGrid">
    <w:name w:val="Table Grid"/>
    <w:basedOn w:val="TableNormal"/>
    <w:uiPriority w:val="59"/>
    <w:rsid w:val="00DA2C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358E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58E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12CD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510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105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105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10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105F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B6242F"/>
    <w:rPr>
      <w:color w:val="808080"/>
    </w:rPr>
  </w:style>
  <w:style w:type="paragraph" w:customStyle="1" w:styleId="Default">
    <w:name w:val="Default"/>
    <w:rsid w:val="003163A0"/>
    <w:pPr>
      <w:autoSpaceDE w:val="0"/>
      <w:autoSpaceDN w:val="0"/>
      <w:adjustRightInd w:val="0"/>
    </w:pPr>
    <w:rPr>
      <w:rFonts w:ascii="Calibri" w:hAnsi="Calibri" w:cs="Calibri"/>
      <w:color w:val="000000"/>
      <w:lang w:val="en-AU"/>
    </w:rPr>
  </w:style>
  <w:style w:type="paragraph" w:styleId="BodyText">
    <w:name w:val="Body Text"/>
    <w:basedOn w:val="Normal"/>
    <w:link w:val="BodyTextChar"/>
    <w:uiPriority w:val="1"/>
    <w:qFormat/>
    <w:rsid w:val="005D34E7"/>
    <w:pPr>
      <w:autoSpaceDE w:val="0"/>
      <w:autoSpaceDN w:val="0"/>
      <w:adjustRightInd w:val="0"/>
      <w:spacing w:line="225" w:lineRule="exact"/>
      <w:ind w:left="39"/>
    </w:pPr>
    <w:rPr>
      <w:rFonts w:ascii="Calibri" w:hAnsi="Calibri" w:cs="Calibri"/>
      <w:sz w:val="22"/>
      <w:szCs w:val="22"/>
      <w:lang w:val="en-AU"/>
    </w:rPr>
  </w:style>
  <w:style w:type="character" w:customStyle="1" w:styleId="BodyTextChar">
    <w:name w:val="Body Text Char"/>
    <w:basedOn w:val="DefaultParagraphFont"/>
    <w:link w:val="BodyText"/>
    <w:uiPriority w:val="1"/>
    <w:rsid w:val="005D34E7"/>
    <w:rPr>
      <w:rFonts w:ascii="Calibri" w:hAnsi="Calibri" w:cs="Calibri"/>
      <w:sz w:val="22"/>
      <w:szCs w:val="2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657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8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9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A9A0F1-0D70-43DC-A0F5-B6D1F45000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0</Words>
  <Characters>14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sell Barnier</dc:creator>
  <cp:keywords/>
  <dc:description/>
  <cp:lastModifiedBy>Russell Barnier</cp:lastModifiedBy>
  <cp:revision>2</cp:revision>
  <cp:lastPrinted>2022-11-27T20:57:00Z</cp:lastPrinted>
  <dcterms:created xsi:type="dcterms:W3CDTF">2022-12-01T00:09:00Z</dcterms:created>
  <dcterms:modified xsi:type="dcterms:W3CDTF">2022-12-01T00:09:00Z</dcterms:modified>
</cp:coreProperties>
</file>